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7.png" ContentType="image/png"/>
  <Override PartName="/word/media/rId20.png" ContentType="image/png"/>
  <Override PartName="/word/media/rId89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odel"/>
    <w:p>
      <w:pPr>
        <w:pStyle w:val="Heading1"/>
      </w:pPr>
      <w:r>
        <w:t xml:space="preserve">Model:</w:t>
      </w:r>
    </w:p>
    <w:bookmarkStart w:id="23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document provides an overview of the data warehouse design for a retail store chain. The design is based on a star schema to optimize analytical queries and reporting. It consists of a central fact table,</w:t>
      </w:r>
      <w:r>
        <w:t xml:space="preserve"> </w:t>
      </w:r>
      <w:r>
        <w:rPr>
          <w:rStyle w:val="VerbatimChar"/>
        </w:rPr>
        <w:t xml:space="preserve">factTransaction</w:t>
      </w:r>
      <w:r>
        <w:t xml:space="preserve">, and six supporting dimension tables to capture various aspects of the retail business.</w:t>
      </w:r>
    </w:p>
    <w:p>
      <w:pPr>
        <w:pStyle w:val="BodyText"/>
      </w:pPr>
      <w:r>
        <w:drawing>
          <wp:inline>
            <wp:extent cx="5334000" cy="45922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sted%20image%202025012603004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4" w:name="fact-table-facttransaction"/>
    <w:p>
      <w:pPr>
        <w:pStyle w:val="Heading3"/>
      </w:pPr>
      <w:r>
        <w:t xml:space="preserve">1. Fact Table:</w:t>
      </w:r>
      <w:r>
        <w:t xml:space="preserve"> </w:t>
      </w:r>
      <w:r>
        <w:rPr>
          <w:rStyle w:val="VerbatimChar"/>
        </w:rPr>
        <w:t xml:space="preserve">factTransa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Transaction</w:t>
      </w:r>
      <w:r>
        <w:t xml:space="preserve"> </w:t>
      </w:r>
      <w:r>
        <w:t xml:space="preserve">table contains transactional data representing sales activitie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actionID</w:t>
      </w:r>
      <w:r>
        <w:t xml:space="preserve">: Unique identifier for each transaction (Primary Ke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oiceID</w:t>
      </w:r>
      <w:r>
        <w:t xml:space="preserve">: Business key for the invoice associated with the trans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erFK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Custom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eFK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Stor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loyeeFK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Employe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_ID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Da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otionFK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Promo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FK</w:t>
      </w:r>
      <w:r>
        <w:t xml:space="preserve">: Foreign key referencing</w:t>
      </w:r>
      <w:r>
        <w:t xml:space="preserve"> </w:t>
      </w:r>
      <w:r>
        <w:rPr>
          <w:rStyle w:val="VerbatimChar"/>
        </w:rPr>
        <w:t xml:space="preserve">dimProduc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ntity</w:t>
      </w:r>
      <w:r>
        <w:t xml:space="preserve">: Number of units sold in the trans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_price</w:t>
      </w:r>
      <w:r>
        <w:t xml:space="preserve">: Total price for the transaction (quantity × price).</w:t>
      </w:r>
    </w:p>
    <w:p>
      <w:pPr>
        <w:pStyle w:val="FirstParagraph"/>
      </w:pPr>
      <w:r>
        <w:rPr>
          <w:b/>
          <w:bCs/>
        </w:rPr>
        <w:t xml:space="preserve">Grain:</w:t>
      </w:r>
      <w:r>
        <w:t xml:space="preserve"> </w:t>
      </w:r>
      <w:r>
        <w:t xml:space="preserve">One row per transaction line item (each product sold per transaction).</w:t>
      </w:r>
    </w:p>
    <w:p>
      <w:r>
        <w:pict>
          <v:rect style="width:0;height:1.5pt" o:hralign="center" o:hrstd="t" o:hr="t"/>
        </w:pict>
      </w:r>
    </w:p>
    <w:bookmarkEnd w:id="24"/>
    <w:bookmarkStart w:id="32" w:name="dimension-tables"/>
    <w:p>
      <w:pPr>
        <w:pStyle w:val="Heading3"/>
      </w:pPr>
      <w:r>
        <w:t xml:space="preserve">2. Dimension Tables</w:t>
      </w:r>
    </w:p>
    <w:bookmarkStart w:id="25" w:name="a.-dimdate"/>
    <w:p>
      <w:pPr>
        <w:pStyle w:val="Heading4"/>
      </w:pPr>
      <w:r>
        <w:t xml:space="preserve">a.</w:t>
      </w:r>
      <w:r>
        <w:t xml:space="preserve"> </w:t>
      </w:r>
      <w:r>
        <w:rPr>
          <w:rStyle w:val="VerbatimChar"/>
        </w:rPr>
        <w:t xml:space="preserve">dimDate</w:t>
      </w:r>
    </w:p>
    <w:p>
      <w:pPr>
        <w:pStyle w:val="FirstParagraph"/>
      </w:pPr>
      <w:r>
        <w:t xml:space="preserve">Captures date-related details for transaction time analysi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eID</w:t>
      </w:r>
      <w:r>
        <w:t xml:space="preserve">: Unique identifier for the date (Primary Ke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urs</w:t>
      </w:r>
      <w:r>
        <w:t xml:space="preserve">: Time component (optional, used for hourly granularit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e</w:t>
      </w:r>
      <w:r>
        <w:t xml:space="preserve">: Calendar da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_of_week</w:t>
      </w:r>
      <w:r>
        <w:t xml:space="preserve">: Day of the week (e.g., Monday, Tuesda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th</w:t>
      </w:r>
      <w:r>
        <w:t xml:space="preserve">: Month of the yea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rter</w:t>
      </w:r>
      <w:r>
        <w:t xml:space="preserve">: Quarter of the year (e.g., Q1, Q2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ear</w:t>
      </w:r>
      <w:r>
        <w:t xml:space="preserve">: Year of the da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liday_flag</w:t>
      </w:r>
      <w:r>
        <w:t xml:space="preserve">: Indicates whether the date is a holiday.</w:t>
      </w:r>
    </w:p>
    <w:p>
      <w:r>
        <w:pict>
          <v:rect style="width:0;height:1.5pt" o:hralign="center" o:hrstd="t" o:hr="t"/>
        </w:pict>
      </w:r>
    </w:p>
    <w:bookmarkEnd w:id="25"/>
    <w:bookmarkStart w:id="26" w:name="b.-dimemployee"/>
    <w:p>
      <w:pPr>
        <w:pStyle w:val="Heading4"/>
      </w:pPr>
      <w:r>
        <w:t xml:space="preserve">b.</w:t>
      </w:r>
      <w:r>
        <w:t xml:space="preserve"> </w:t>
      </w:r>
      <w:r>
        <w:rPr>
          <w:rStyle w:val="VerbatimChar"/>
        </w:rPr>
        <w:t xml:space="preserve">dimEmployee</w:t>
      </w:r>
    </w:p>
    <w:p>
      <w:pPr>
        <w:pStyle w:val="FirstParagraph"/>
      </w:pPr>
      <w:r>
        <w:t xml:space="preserve">Stores details about employees involved in transaction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ployeeSK</w:t>
      </w:r>
      <w:r>
        <w:t xml:space="preserve">: Surrogate key (Primary Key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ployeeBK</w:t>
      </w:r>
      <w:r>
        <w:t xml:space="preserve">: Business key for the employ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ployee_name</w:t>
      </w:r>
      <w:r>
        <w:t xml:space="preserve">: Full name of the employ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tionalID</w:t>
      </w:r>
      <w:r>
        <w:t xml:space="preserve">: Unique identifier for the employ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b_title</w:t>
      </w:r>
      <w:r>
        <w:t xml:space="preserve">: Job title of the employ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der</w:t>
      </w:r>
      <w:r>
        <w:t xml:space="preserve">: Gender of the employ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re_date</w:t>
      </w:r>
      <w:r>
        <w:t xml:space="preserve">: Employee’s hire date.</w:t>
      </w:r>
    </w:p>
    <w:p>
      <w:r>
        <w:pict>
          <v:rect style="width:0;height:1.5pt" o:hralign="center" o:hrstd="t" o:hr="t"/>
        </w:pict>
      </w:r>
    </w:p>
    <w:bookmarkEnd w:id="26"/>
    <w:bookmarkStart w:id="27" w:name="c.-dimcustomer"/>
    <w:p>
      <w:pPr>
        <w:pStyle w:val="Heading4"/>
      </w:pPr>
      <w:r>
        <w:t xml:space="preserve">c. </w:t>
      </w:r>
      <w:r>
        <w:rPr>
          <w:rStyle w:val="VerbatimChar"/>
        </w:rPr>
        <w:t xml:space="preserve">dimCustomer</w:t>
      </w:r>
    </w:p>
    <w:p>
      <w:pPr>
        <w:pStyle w:val="FirstParagraph"/>
      </w:pPr>
      <w:r>
        <w:t xml:space="preserve">Contains customer-related information for demographic and behavioral analysi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erSK</w:t>
      </w:r>
      <w:r>
        <w:t xml:space="preserve">: Surrogate key (Primary Key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erBK</w:t>
      </w:r>
      <w:r>
        <w:t xml:space="preserve">: Business key for the custom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er_name</w:t>
      </w:r>
      <w:r>
        <w:t xml:space="preserve">: Full name of the custom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one</w:t>
      </w:r>
      <w:r>
        <w:t xml:space="preserve">: Contact phone numb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nder</w:t>
      </w:r>
      <w:r>
        <w:t xml:space="preserve">: Gender of the custom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e</w:t>
      </w:r>
      <w:r>
        <w:t xml:space="preserve">: Age of the custom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ity</w:t>
      </w:r>
      <w:r>
        <w:t xml:space="preserve">: City of residence.</w:t>
      </w:r>
    </w:p>
    <w:p>
      <w:r>
        <w:pict>
          <v:rect style="width:0;height:1.5pt" o:hralign="center" o:hrstd="t" o:hr="t"/>
        </w:pict>
      </w:r>
    </w:p>
    <w:bookmarkEnd w:id="27"/>
    <w:bookmarkStart w:id="28" w:name="d.-dimstore"/>
    <w:p>
      <w:pPr>
        <w:pStyle w:val="Heading4"/>
      </w:pPr>
      <w:r>
        <w:t xml:space="preserve">d. </w:t>
      </w:r>
      <w:r>
        <w:rPr>
          <w:rStyle w:val="VerbatimChar"/>
        </w:rPr>
        <w:t xml:space="preserve">dimStore</w:t>
      </w:r>
    </w:p>
    <w:p>
      <w:pPr>
        <w:pStyle w:val="FirstParagraph"/>
      </w:pPr>
      <w:r>
        <w:t xml:space="preserve">Captures details about the retail store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SK</w:t>
      </w:r>
      <w:r>
        <w:t xml:space="preserve">: Surrogate key (Primary Key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BK</w:t>
      </w:r>
      <w:r>
        <w:t xml:space="preserve">: Business key for the sto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tion</w:t>
      </w:r>
      <w:r>
        <w:t xml:space="preserve">: Address or geographic location of the sto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ze</w:t>
      </w:r>
      <w:r>
        <w:t xml:space="preserve">: Size of the store (e.g., square footag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nager_ID</w:t>
      </w:r>
      <w:r>
        <w:t xml:space="preserve">: ID of the store manager.</w:t>
      </w:r>
    </w:p>
    <w:p>
      <w:r>
        <w:pict>
          <v:rect style="width:0;height:1.5pt" o:hralign="center" o:hrstd="t" o:hr="t"/>
        </w:pict>
      </w:r>
    </w:p>
    <w:bookmarkEnd w:id="28"/>
    <w:bookmarkStart w:id="30" w:name="e.-dimproduct"/>
    <w:p>
      <w:pPr>
        <w:pStyle w:val="Heading4"/>
      </w:pPr>
      <w:r>
        <w:t xml:space="preserve">e.</w:t>
      </w:r>
      <w:r>
        <w:t xml:space="preserve"> </w:t>
      </w:r>
      <w:r>
        <w:rPr>
          <w:rStyle w:val="VerbatimChar"/>
        </w:rPr>
        <w:t xml:space="preserve">dimProduct</w:t>
      </w:r>
    </w:p>
    <w:p>
      <w:pPr>
        <w:pStyle w:val="FirstParagraph"/>
      </w:pPr>
      <w:r>
        <w:t xml:space="preserve">Holds information about products sold in the store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SK</w:t>
      </w:r>
      <w:r>
        <w:t xml:space="preserve">: Surrogate key (Primary Key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BK</w:t>
      </w:r>
      <w:r>
        <w:t xml:space="preserve">: Business key for the produc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_name</w:t>
      </w:r>
      <w:r>
        <w:t xml:space="preserve">: Name of the produc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tegory_BK</w:t>
      </w:r>
      <w:r>
        <w:t xml:space="preserve">: Business key for the product catego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tegory_name</w:t>
      </w:r>
      <w:r>
        <w:t xml:space="preserve">: Name of the product catego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category_BK</w:t>
      </w:r>
      <w:r>
        <w:t xml:space="preserve">: Business key for the product subcatego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category_name</w:t>
      </w:r>
      <w:r>
        <w:t xml:space="preserve">: Name of the product subcatego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rand</w:t>
      </w:r>
      <w:r>
        <w:t xml:space="preserve">: Brand of the produc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ce</w:t>
      </w:r>
      <w:r>
        <w:t xml:space="preserve">: Unit price of the produc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elf_life</w:t>
      </w:r>
      <w:r>
        <w:t xml:space="preserve">: expiration date - production date = shelf life in days.</w:t>
      </w:r>
    </w:p>
    <w:bookmarkStart w:id="29" w:name="product-details"/>
    <w:p>
      <w:pPr>
        <w:pStyle w:val="Heading5"/>
      </w:pPr>
      <w:r>
        <w:t xml:space="preserve">Product details:</w:t>
      </w:r>
    </w:p>
    <w:p>
      <w:pPr>
        <w:pStyle w:val="FirstParagraph"/>
      </w:pPr>
      <w:r>
        <w:rPr>
          <w:b/>
          <w:bCs/>
        </w:rPr>
        <w:t xml:space="preserve">Groceries</w:t>
      </w:r>
      <w:r>
        <w:br/>
      </w:r>
      <w:r>
        <w:t xml:space="preserve">categoryBK 1, subcategoryBK starts from 100, ProductBK starts from 1</w:t>
      </w:r>
    </w:p>
    <w:p>
      <w:pPr>
        <w:pStyle w:val="SourceCode"/>
      </w:pPr>
      <w:r>
        <w:rPr>
          <w:rStyle w:val="VerbatimChar"/>
        </w:rPr>
        <w:t xml:space="preserve">- Fresh Produce 101</w:t>
      </w:r>
      <w:r>
        <w:br/>
      </w:r>
      <w:r>
        <w:rPr>
          <w:rStyle w:val="VerbatimChar"/>
        </w:rPr>
        <w:t xml:space="preserve">- Bakery 102</w:t>
      </w:r>
      <w:r>
        <w:br/>
      </w:r>
      <w:r>
        <w:rPr>
          <w:rStyle w:val="VerbatimChar"/>
        </w:rPr>
        <w:t xml:space="preserve">- Dairy 103</w:t>
      </w:r>
      <w:r>
        <w:br/>
      </w:r>
      <w:r>
        <w:rPr>
          <w:rStyle w:val="VerbatimChar"/>
        </w:rPr>
        <w:t xml:space="preserve">- Meat and Chicken 104</w:t>
      </w:r>
      <w:r>
        <w:br/>
      </w:r>
      <w:r>
        <w:rPr>
          <w:rStyle w:val="VerbatimChar"/>
        </w:rPr>
        <w:t xml:space="preserve">- dry goods 151</w:t>
      </w:r>
      <w:r>
        <w:br/>
      </w:r>
      <w:r>
        <w:rPr>
          <w:rStyle w:val="VerbatimChar"/>
        </w:rPr>
        <w:t xml:space="preserve">- snacks 152</w:t>
      </w:r>
      <w:r>
        <w:br/>
      </w:r>
      <w:r>
        <w:rPr>
          <w:rStyle w:val="VerbatimChar"/>
        </w:rPr>
        <w:t xml:space="preserve">- beverages 153</w:t>
      </w:r>
      <w:r>
        <w:br/>
      </w:r>
      <w:r>
        <w:rPr>
          <w:rStyle w:val="VerbatimChar"/>
        </w:rPr>
        <w:t xml:space="preserve">- canned goods 154</w:t>
      </w:r>
    </w:p>
    <w:p>
      <w:pPr>
        <w:pStyle w:val="FirstParagraph"/>
      </w:pPr>
      <w:r>
        <w:rPr>
          <w:b/>
          <w:bCs/>
        </w:rPr>
        <w:t xml:space="preserve">Toys and Games</w:t>
      </w:r>
      <w:r>
        <w:t xml:space="preserve"> </w:t>
      </w:r>
      <w:r>
        <w:t xml:space="preserve">categoryBK 2, subcategoryBK starts from 200, ProductBK starts from 2000</w:t>
      </w:r>
    </w:p>
    <w:p>
      <w:pPr>
        <w:pStyle w:val="SourceCode"/>
      </w:pPr>
      <w:r>
        <w:rPr>
          <w:rStyle w:val="VerbatimChar"/>
        </w:rPr>
        <w:t xml:space="preserve">- board games 202</w:t>
      </w:r>
      <w:r>
        <w:br/>
      </w:r>
      <w:r>
        <w:rPr>
          <w:rStyle w:val="VerbatimChar"/>
        </w:rPr>
        <w:t xml:space="preserve">- puzzles 204</w:t>
      </w:r>
      <w:r>
        <w:br/>
      </w:r>
      <w:r>
        <w:rPr>
          <w:rStyle w:val="VerbatimChar"/>
        </w:rPr>
        <w:t xml:space="preserve">- educational games 201</w:t>
      </w:r>
      <w:r>
        <w:br/>
      </w:r>
      <w:r>
        <w:rPr>
          <w:rStyle w:val="VerbatimChar"/>
        </w:rPr>
        <w:t xml:space="preserve">- toys 203</w:t>
      </w:r>
    </w:p>
    <w:p>
      <w:pPr>
        <w:pStyle w:val="FirstParagraph"/>
      </w:pPr>
      <w:r>
        <w:rPr>
          <w:b/>
          <w:bCs/>
        </w:rPr>
        <w:t xml:space="preserve">Pet Supplies</w:t>
      </w:r>
      <w:r>
        <w:t xml:space="preserve"> </w:t>
      </w:r>
      <w:r>
        <w:t xml:space="preserve">categoryBK 3, subcategoryBK starts from 300, ProductBK starts from 3000</w:t>
      </w:r>
    </w:p>
    <w:p>
      <w:pPr>
        <w:pStyle w:val="SourceCode"/>
      </w:pPr>
      <w:r>
        <w:rPr>
          <w:rStyle w:val="VerbatimChar"/>
        </w:rPr>
        <w:t xml:space="preserve">- Pet food 300</w:t>
      </w:r>
      <w:r>
        <w:br/>
      </w:r>
      <w:r>
        <w:rPr>
          <w:rStyle w:val="VerbatimChar"/>
        </w:rPr>
        <w:t xml:space="preserve">- pet litter 301</w:t>
      </w:r>
      <w:r>
        <w:br/>
      </w:r>
      <w:r>
        <w:rPr>
          <w:rStyle w:val="VerbatimChar"/>
        </w:rPr>
        <w:t xml:space="preserve">- pet toys 302</w:t>
      </w:r>
      <w:r>
        <w:br/>
      </w:r>
      <w:r>
        <w:rPr>
          <w:rStyle w:val="VerbatimChar"/>
        </w:rPr>
        <w:t xml:space="preserve">- pet accessories 303</w:t>
      </w:r>
    </w:p>
    <w:p>
      <w:pPr>
        <w:pStyle w:val="FirstParagraph"/>
      </w:pPr>
      <w:r>
        <w:rPr>
          <w:b/>
          <w:bCs/>
        </w:rPr>
        <w:t xml:space="preserve">Household</w:t>
      </w:r>
      <w:r>
        <w:t xml:space="preserve"> </w:t>
      </w:r>
      <w:r>
        <w:t xml:space="preserve">categoryBK 4, subcategoryBK starts from 400, ProductBK starts from 4000</w:t>
      </w:r>
    </w:p>
    <w:p>
      <w:pPr>
        <w:pStyle w:val="SourceCode"/>
      </w:pPr>
      <w:r>
        <w:rPr>
          <w:rStyle w:val="VerbatimChar"/>
        </w:rPr>
        <w:t xml:space="preserve">- Cleaning supplies 400</w:t>
      </w:r>
      <w:r>
        <w:br/>
      </w:r>
      <w:r>
        <w:rPr>
          <w:rStyle w:val="VerbatimChar"/>
        </w:rPr>
        <w:t xml:space="preserve">- paper products 401</w:t>
      </w:r>
      <w:r>
        <w:br/>
      </w:r>
      <w:r>
        <w:rPr>
          <w:rStyle w:val="VerbatimChar"/>
        </w:rPr>
        <w:t xml:space="preserve">- Storage and Organization 402</w:t>
      </w:r>
    </w:p>
    <w:p>
      <w:pPr>
        <w:pStyle w:val="FirstParagraph"/>
      </w:pPr>
      <w:r>
        <w:rPr>
          <w:b/>
          <w:bCs/>
        </w:rPr>
        <w:t xml:space="preserve">Stationary</w:t>
      </w:r>
      <w:r>
        <w:t xml:space="preserve"> </w:t>
      </w:r>
      <w:r>
        <w:t xml:space="preserve">categoryBK 5, subcategoryBK starts from 500, ProductBK starts from 5000</w:t>
      </w:r>
    </w:p>
    <w:p>
      <w:pPr>
        <w:pStyle w:val="SourceCode"/>
      </w:pPr>
      <w:r>
        <w:rPr>
          <w:rStyle w:val="VerbatimChar"/>
        </w:rPr>
        <w:t xml:space="preserve">- Writing Supplies 500</w:t>
      </w:r>
      <w:r>
        <w:br/>
      </w:r>
      <w:r>
        <w:rPr>
          <w:rStyle w:val="VerbatimChar"/>
        </w:rPr>
        <w:t xml:space="preserve">- Office Equipment 501</w:t>
      </w:r>
      <w:r>
        <w:br/>
      </w:r>
      <w:r>
        <w:rPr>
          <w:rStyle w:val="VerbatimChar"/>
        </w:rPr>
        <w:t xml:space="preserve">- Paper and Notebooks 502</w:t>
      </w:r>
      <w:r>
        <w:br/>
      </w:r>
      <w:r>
        <w:rPr>
          <w:rStyle w:val="VerbatimChar"/>
        </w:rPr>
        <w:t xml:space="preserve">- School Supplies 503</w:t>
      </w:r>
    </w:p>
    <w:p>
      <w:pPr>
        <w:pStyle w:val="FirstParagraph"/>
      </w:pPr>
      <w:r>
        <w:rPr>
          <w:b/>
          <w:bCs/>
        </w:rPr>
        <w:t xml:space="preserve">Personal Care</w:t>
      </w:r>
      <w:r>
        <w:br/>
      </w:r>
      <w:r>
        <w:t xml:space="preserve">categoryBK 6, subcategoryBK starts from 600, ProductBK starts from 6000</w:t>
      </w:r>
    </w:p>
    <w:p>
      <w:pPr>
        <w:pStyle w:val="SourceCode"/>
      </w:pPr>
      <w:r>
        <w:rPr>
          <w:rStyle w:val="VerbatimChar"/>
        </w:rPr>
        <w:t xml:space="preserve">- skincare 601</w:t>
      </w:r>
      <w:r>
        <w:br/>
      </w:r>
      <w:r>
        <w:rPr>
          <w:rStyle w:val="VerbatimChar"/>
        </w:rPr>
        <w:t xml:space="preserve">- hair care 600</w:t>
      </w:r>
      <w:r>
        <w:br/>
      </w:r>
      <w:r>
        <w:rPr>
          <w:rStyle w:val="VerbatimChar"/>
        </w:rPr>
        <w:t xml:space="preserve">- oral care 602</w:t>
      </w:r>
      <w:r>
        <w:br/>
      </w:r>
      <w:r>
        <w:rPr>
          <w:rStyle w:val="VerbatimChar"/>
        </w:rPr>
        <w:t xml:space="preserve">- hygiene products 603</w:t>
      </w:r>
    </w:p>
    <w:p>
      <w:pPr>
        <w:pStyle w:val="FirstParagraph"/>
      </w:pPr>
      <w:r>
        <w:rPr>
          <w:b/>
          <w:bCs/>
        </w:rPr>
        <w:t xml:space="preserve">Electronics</w:t>
      </w:r>
      <w:r>
        <w:br/>
      </w:r>
      <w:r>
        <w:t xml:space="preserve">categoryBK 7, subcategoryBK starts from 700, ProductBK starts from 7000</w:t>
      </w:r>
    </w:p>
    <w:p>
      <w:pPr>
        <w:pStyle w:val="SourceCode"/>
      </w:pPr>
      <w:r>
        <w:rPr>
          <w:rStyle w:val="VerbatimChar"/>
        </w:rPr>
        <w:t xml:space="preserve">- Smartphones 700</w:t>
      </w:r>
      <w:r>
        <w:br/>
      </w:r>
      <w:r>
        <w:rPr>
          <w:rStyle w:val="VerbatimChar"/>
        </w:rPr>
        <w:t xml:space="preserve">- Appliances 701</w:t>
      </w:r>
      <w:r>
        <w:br/>
      </w:r>
      <w:r>
        <w:rPr>
          <w:rStyle w:val="VerbatimChar"/>
        </w:rPr>
        <w:t xml:space="preserve">- Laptops 702</w:t>
      </w:r>
      <w:r>
        <w:br/>
      </w:r>
      <w:r>
        <w:rPr>
          <w:rStyle w:val="VerbatimChar"/>
        </w:rPr>
        <w:t xml:space="preserve">- Gaming Consoles 703</w:t>
      </w:r>
      <w:r>
        <w:br/>
      </w:r>
      <w:r>
        <w:rPr>
          <w:rStyle w:val="VerbatimChar"/>
        </w:rPr>
        <w:t xml:space="preserve">- Wearables 704</w:t>
      </w:r>
      <w:r>
        <w:br/>
      </w:r>
      <w:r>
        <w:rPr>
          <w:rStyle w:val="VerbatimChar"/>
        </w:rPr>
        <w:t xml:space="preserve">- Tablets 705</w:t>
      </w:r>
      <w:r>
        <w:br/>
      </w:r>
      <w:r>
        <w:rPr>
          <w:rStyle w:val="VerbatimChar"/>
        </w:rPr>
        <w:t xml:space="preserve">- Cameras 706</w:t>
      </w:r>
      <w:r>
        <w:br/>
      </w:r>
      <w:r>
        <w:rPr>
          <w:rStyle w:val="VerbatimChar"/>
        </w:rPr>
        <w:t xml:space="preserve">- Smart Home 707</w:t>
      </w:r>
      <w:r>
        <w:br/>
      </w:r>
      <w:r>
        <w:rPr>
          <w:rStyle w:val="VerbatimChar"/>
        </w:rPr>
        <w:t xml:space="preserve">- TVs 708</w:t>
      </w:r>
      <w:r>
        <w:br/>
      </w:r>
      <w:r>
        <w:rPr>
          <w:rStyle w:val="VerbatimChar"/>
        </w:rPr>
        <w:t xml:space="preserve">- Audio Equipment 709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f.-dimpromotion"/>
    <w:p>
      <w:pPr>
        <w:pStyle w:val="Heading4"/>
      </w:pPr>
      <w:r>
        <w:t xml:space="preserve">f. </w:t>
      </w:r>
      <w:r>
        <w:rPr>
          <w:rStyle w:val="VerbatimChar"/>
        </w:rPr>
        <w:t xml:space="preserve">dimPromotion</w:t>
      </w:r>
    </w:p>
    <w:p>
      <w:pPr>
        <w:pStyle w:val="FirstParagraph"/>
      </w:pPr>
      <w:r>
        <w:t xml:space="preserve">Captures promotional campaign details.</w:t>
      </w:r>
    </w:p>
    <w:p>
      <w:pPr>
        <w:pStyle w:val="BodyText"/>
      </w:pPr>
      <w:r>
        <w:rPr>
          <w:b/>
          <w:bCs/>
        </w:rPr>
        <w:t xml:space="preserve">Colum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motionSK</w:t>
      </w:r>
      <w:r>
        <w:t xml:space="preserve">: Surrogate key (Primary Key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motionBK</w:t>
      </w:r>
      <w:r>
        <w:t xml:space="preserve">: Business key for the promo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motion_name</w:t>
      </w:r>
      <w:r>
        <w:t xml:space="preserve">: Name of the promotional campaig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count_percentage</w:t>
      </w:r>
      <w:r>
        <w:t xml:space="preserve">: Percentage of the discou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</w:t>
      </w:r>
      <w:r>
        <w:t xml:space="preserve">: Type of promotion (e.g., discount, bundl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rt_date</w:t>
      </w:r>
      <w:r>
        <w:t xml:space="preserve">: Start date of the promo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d_date</w:t>
      </w:r>
      <w:r>
        <w:t xml:space="preserve">: End date of the promotion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lationships"/>
    <w:p>
      <w:pPr>
        <w:pStyle w:val="Heading3"/>
      </w:pPr>
      <w:r>
        <w:t xml:space="preserve">3. Relationship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Transaction</w:t>
      </w:r>
      <w:r>
        <w:t xml:space="preserve"> </w:t>
      </w:r>
      <w:r>
        <w:t xml:space="preserve">table links to all dimension tables via foreign key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Dat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Date_I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Employe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EmployeeF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Customer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CustomerF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Stor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toreF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Product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ProductF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mPromotion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PromotionFK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98" w:name="analytical-sql"/>
    <w:p>
      <w:pPr>
        <w:pStyle w:val="Heading1"/>
      </w:pPr>
      <w:r>
        <w:t xml:space="preserve">Analytical SQL</w:t>
      </w:r>
    </w:p>
    <w:bookmarkStart w:id="35" w:name="task-1"/>
    <w:p>
      <w:pPr>
        <w:pStyle w:val="Heading2"/>
      </w:pPr>
      <w:r>
        <w:t xml:space="preserve">Task 1:</w:t>
      </w:r>
    </w:p>
    <w:bookmarkEnd w:id="35"/>
    <w:bookmarkStart w:id="47" w:name="X7b09c022f976e4da228ce705dcc6cf50fcfbc36"/>
    <w:p>
      <w:pPr>
        <w:pStyle w:val="Heading2"/>
      </w:pPr>
      <w:r>
        <w:t xml:space="preserve">What are the top-selling products in each category?</w:t>
      </w:r>
    </w:p>
    <w:p>
      <w:pPr>
        <w:pStyle w:val="FirstParagraph"/>
      </w:pPr>
      <w:r>
        <w:t xml:space="preserve">The results of our analysis reveal the top-performing products in each category, providing valuable insights into customer preferences and sales trends. Here’s a breakdown of the findings:</w:t>
      </w:r>
    </w:p>
    <w:p>
      <w:pPr>
        <w:pStyle w:val="BodyText"/>
      </w:pPr>
      <w:r>
        <w:drawing>
          <wp:inline>
            <wp:extent cx="3834332" cy="165206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sted%20image%20202501251651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key-insights-and-business-implications"/>
    <w:p>
      <w:pPr>
        <w:pStyle w:val="Heading3"/>
      </w:pPr>
      <w:r>
        <w:t xml:space="preserve">Key Insights and Business Implications</w:t>
      </w:r>
    </w:p>
    <w:bookmarkStart w:id="39" w:name="X8c3782204dae320364179398790547591d6e6f2"/>
    <w:p>
      <w:pPr>
        <w:pStyle w:val="Heading4"/>
      </w:pPr>
      <w:r>
        <w:t xml:space="preserve">Groceries: Egyptian Lychees (1,941 units sold)</w:t>
      </w:r>
    </w:p>
    <w:p>
      <w:pPr>
        <w:pStyle w:val="FirstParagraph"/>
      </w:pPr>
      <w:r>
        <w:t xml:space="preserve">Insight: Egyptian Lychees are the top-selling product in the Groceries category, indicating strong customer demand for exotic and premium fruits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09"/>
        </w:numPr>
      </w:pPr>
      <w:r>
        <w:t xml:space="preserve">Increase stock levels of Egyptian Lychees to meet high demand.</w:t>
      </w:r>
    </w:p>
    <w:p>
      <w:pPr>
        <w:numPr>
          <w:ilvl w:val="0"/>
          <w:numId w:val="1009"/>
        </w:numPr>
      </w:pPr>
      <w:r>
        <w:t xml:space="preserve">Explore sourcing similar exotic fruits to expand this high-performing product line.</w:t>
      </w:r>
    </w:p>
    <w:p>
      <w:pPr>
        <w:numPr>
          <w:ilvl w:val="0"/>
          <w:numId w:val="1009"/>
        </w:numPr>
      </w:pPr>
      <w:r>
        <w:t xml:space="preserve">Highlight these products in promotional campaigns to attract health-conscious customers.</w:t>
      </w:r>
    </w:p>
    <w:bookmarkEnd w:id="39"/>
    <w:bookmarkStart w:id="40" w:name="X33e7696b11ff99c213ac4c35adf0fba7e5f3ac2"/>
    <w:p>
      <w:pPr>
        <w:pStyle w:val="Heading4"/>
      </w:pPr>
      <w:r>
        <w:t xml:space="preserve">Personal Care: Amir Olive Oil Soap (1,275 units sold)</w:t>
      </w:r>
    </w:p>
    <w:p>
      <w:pPr>
        <w:pStyle w:val="FirstParagraph"/>
      </w:pPr>
      <w:r>
        <w:t xml:space="preserve">Insight: Amir Olive Oil Soap leads the Personal Care category, suggesting a preference for natural and premium personal care products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0"/>
        </w:numPr>
      </w:pPr>
      <w:r>
        <w:t xml:space="preserve">Expand the range of natural and organic personal care products.</w:t>
      </w:r>
    </w:p>
    <w:p>
      <w:pPr>
        <w:numPr>
          <w:ilvl w:val="0"/>
          <w:numId w:val="1010"/>
        </w:numPr>
      </w:pPr>
      <w:r>
        <w:t xml:space="preserve">Bundle Amir Olive Oil Soap with complementary products (e.g., lotions or scrubs) to increase average transaction value.</w:t>
      </w:r>
    </w:p>
    <w:p>
      <w:pPr>
        <w:numPr>
          <w:ilvl w:val="0"/>
          <w:numId w:val="1010"/>
        </w:numPr>
      </w:pPr>
      <w:r>
        <w:t xml:space="preserve">Leverage this product in marketing campaigns targeting eco-conscious consumers.</w:t>
      </w:r>
    </w:p>
    <w:bookmarkEnd w:id="40"/>
    <w:bookmarkStart w:id="41" w:name="X7b7eba22847668ed95249e056081d56b11b5c19"/>
    <w:p>
      <w:pPr>
        <w:pStyle w:val="Heading4"/>
      </w:pPr>
      <w:r>
        <w:t xml:space="preserve">Stationaries: Moleskine Sketchbook (1,027 units sold)</w:t>
      </w:r>
    </w:p>
    <w:p>
      <w:pPr>
        <w:pStyle w:val="FirstParagraph"/>
      </w:pPr>
      <w:r>
        <w:t xml:space="preserve">Insight: The Moleskine Sketchbook is the top seller in the Stationaries category, reflecting demand for high-quality, premium stationery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1"/>
        </w:numPr>
      </w:pPr>
      <w:r>
        <w:t xml:space="preserve">Stock additional Moleskine products (e.g., notebooks, planners) to cater to this customer segment.</w:t>
      </w:r>
    </w:p>
    <w:p>
      <w:pPr>
        <w:numPr>
          <w:ilvl w:val="0"/>
          <w:numId w:val="1011"/>
        </w:numPr>
      </w:pPr>
      <w:r>
        <w:t xml:space="preserve">Partner with Moleskine for exclusive designs or promotions to drive further sales.</w:t>
      </w:r>
    </w:p>
    <w:p>
      <w:pPr>
        <w:numPr>
          <w:ilvl w:val="0"/>
          <w:numId w:val="1011"/>
        </w:numPr>
      </w:pPr>
      <w:r>
        <w:t xml:space="preserve">Position these products as back-to-school or holiday gift items.</w:t>
      </w:r>
    </w:p>
    <w:bookmarkEnd w:id="41"/>
    <w:bookmarkStart w:id="42" w:name="X522dd4d86c60afeadef57ce114b7cb262770e3f"/>
    <w:p>
      <w:pPr>
        <w:pStyle w:val="Heading4"/>
      </w:pPr>
      <w:r>
        <w:t xml:space="preserve">Electronics: Apple Watch Series 8 (895 units sold)</w:t>
      </w:r>
    </w:p>
    <w:p>
      <w:pPr>
        <w:pStyle w:val="FirstParagraph"/>
      </w:pPr>
      <w:r>
        <w:t xml:space="preserve">Insight: The Apple Watch Series 8 dominates the Electronics category, highlighting the popularity of wearable technology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2"/>
        </w:numPr>
      </w:pPr>
      <w:r>
        <w:t xml:space="preserve">Ensure consistent stock availability of the Apple Watch Series 8 and related accessories.</w:t>
      </w:r>
    </w:p>
    <w:p>
      <w:pPr>
        <w:numPr>
          <w:ilvl w:val="0"/>
          <w:numId w:val="1012"/>
        </w:numPr>
      </w:pPr>
      <w:r>
        <w:t xml:space="preserve">Promote the product during key shopping periods (e.g., Black Friday, holiday season).</w:t>
      </w:r>
    </w:p>
    <w:p>
      <w:pPr>
        <w:numPr>
          <w:ilvl w:val="0"/>
          <w:numId w:val="1012"/>
        </w:numPr>
      </w:pPr>
      <w:r>
        <w:t xml:space="preserve">Bundle the Apple Watch with complementary products (e.g., AirPods) to increase sales.</w:t>
      </w:r>
    </w:p>
    <w:bookmarkEnd w:id="42"/>
    <w:bookmarkStart w:id="43" w:name="X9b031c1dd702e2c1a8e4b3e42216febb0714d2e"/>
    <w:p>
      <w:pPr>
        <w:pStyle w:val="Heading4"/>
      </w:pPr>
      <w:r>
        <w:t xml:space="preserve">Toys and Games: Science Experiment Kit (834 units sold)</w:t>
      </w:r>
    </w:p>
    <w:p>
      <w:pPr>
        <w:pStyle w:val="FirstParagraph"/>
      </w:pPr>
      <w:r>
        <w:t xml:space="preserve">Insight: The Science Experiment Kit is the top seller in the Toys and Games category, indicating strong demand for educational and STEM-focused toys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3"/>
        </w:numPr>
      </w:pPr>
      <w:r>
        <w:t xml:space="preserve">Expand the range of educational toys and STEM kits to capitalize on this trend.</w:t>
      </w:r>
    </w:p>
    <w:p>
      <w:pPr>
        <w:numPr>
          <w:ilvl w:val="0"/>
          <w:numId w:val="1013"/>
        </w:numPr>
      </w:pPr>
      <w:r>
        <w:t xml:space="preserve">Promote these products during back-to-school and holiday seasons.</w:t>
      </w:r>
    </w:p>
    <w:p>
      <w:pPr>
        <w:numPr>
          <w:ilvl w:val="0"/>
          <w:numId w:val="1013"/>
        </w:numPr>
      </w:pPr>
      <w:r>
        <w:t xml:space="preserve">Partner with schools or educational organizations to increase brand visibility.</w:t>
      </w:r>
    </w:p>
    <w:bookmarkEnd w:id="43"/>
    <w:bookmarkStart w:id="44" w:name="Xe517a82587e728d2ab0c20d7790b3c040e67186"/>
    <w:p>
      <w:pPr>
        <w:pStyle w:val="Heading4"/>
      </w:pPr>
      <w:r>
        <w:t xml:space="preserve">Household: Flora Multipurpose Rolls (52 units sold)</w:t>
      </w:r>
    </w:p>
    <w:p>
      <w:pPr>
        <w:pStyle w:val="FirstParagraph"/>
      </w:pPr>
      <w:r>
        <w:t xml:space="preserve">Insight: Flora Multipurpose Rolls lead the Household category, but with significantly lower sales compared to other categories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4"/>
        </w:numPr>
      </w:pPr>
      <w:r>
        <w:t xml:space="preserve">Investigate whether low sales are due to limited stock or low customer awareness.</w:t>
      </w:r>
    </w:p>
    <w:p>
      <w:pPr>
        <w:numPr>
          <w:ilvl w:val="0"/>
          <w:numId w:val="1014"/>
        </w:numPr>
      </w:pPr>
      <w:r>
        <w:t xml:space="preserve">Consider bundling Flora Multipurpose Rolls with other household products to increase visibility.</w:t>
      </w:r>
    </w:p>
    <w:p>
      <w:pPr>
        <w:numPr>
          <w:ilvl w:val="0"/>
          <w:numId w:val="1014"/>
        </w:numPr>
      </w:pPr>
      <w:r>
        <w:t xml:space="preserve">Run targeted promotions to boost sales in this category.</w:t>
      </w:r>
    </w:p>
    <w:bookmarkEnd w:id="44"/>
    <w:bookmarkStart w:id="45" w:name="pets-cat-grooming-brush-50-units-sold"/>
    <w:p>
      <w:pPr>
        <w:pStyle w:val="Heading4"/>
      </w:pPr>
      <w:r>
        <w:t xml:space="preserve">Pets: Cat Grooming Brush (50 units sold)</w:t>
      </w:r>
    </w:p>
    <w:p>
      <w:pPr>
        <w:pStyle w:val="FirstParagraph"/>
      </w:pPr>
      <w:r>
        <w:t xml:space="preserve">Insight: The Cat Grooming Brush is the top seller in the Pets category, but sales are relatively low compared to other categories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5"/>
        </w:numPr>
      </w:pPr>
      <w:r>
        <w:t xml:space="preserve">Explore expanding the pet care product line to include more high-demand items (e.g., pet food, toys).</w:t>
      </w:r>
    </w:p>
    <w:p>
      <w:pPr>
        <w:numPr>
          <w:ilvl w:val="0"/>
          <w:numId w:val="1015"/>
        </w:numPr>
      </w:pPr>
      <w:r>
        <w:t xml:space="preserve">Promote pet care products through loyalty programs or partnerships with pet influencers.</w:t>
      </w:r>
    </w:p>
    <w:p>
      <w:pPr>
        <w:numPr>
          <w:ilvl w:val="0"/>
          <w:numId w:val="1015"/>
        </w:numPr>
      </w:pPr>
      <w:r>
        <w:t xml:space="preserve">Bundle grooming tools with other pet care products to increase sales.</w:t>
      </w:r>
    </w:p>
    <w:bookmarkEnd w:id="45"/>
    <w:bookmarkEnd w:id="46"/>
    <w:bookmarkEnd w:id="47"/>
    <w:bookmarkStart w:id="52" w:name="X90667c9d6bd7d72658e9e4dfbdb0c734d573f08"/>
    <w:p>
      <w:pPr>
        <w:pStyle w:val="Heading2"/>
      </w:pPr>
      <w:r>
        <w:t xml:space="preserve">Which types of promotions result in the highest sales?</w:t>
      </w:r>
    </w:p>
    <w:p>
      <w:pPr>
        <w:pStyle w:val="FirstParagraph"/>
      </w:pPr>
      <w:r>
        <w:t xml:space="preserve">The results of our analysis highlight the performance of the Summer Sale promotion, which ran from June 1st to June 31st. This promotion was the top-performing campaign in terms of total sales and quantity sold. Here’s a detailed breakdown of the results:</w:t>
      </w:r>
    </w:p>
    <w:p>
      <w:pPr>
        <w:pStyle w:val="BodyText"/>
      </w:pPr>
      <w:r>
        <w:drawing>
          <wp:inline>
            <wp:extent cx="4449055" cy="44567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asted%20image%20202501251704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X3c4f210659f83349da1b46307e6fdb7f908dc8f"/>
    <w:p>
      <w:pPr>
        <w:pStyle w:val="Heading4"/>
      </w:pPr>
      <w:r>
        <w:t xml:space="preserve">The Summer Sale generated $30,256.08 in total sales and sold 440 units, making it the most effective promotion during the analyzed period.</w:t>
      </w:r>
    </w:p>
    <w:p>
      <w:pPr>
        <w:pStyle w:val="FirstParagraph"/>
      </w:pPr>
      <w:r>
        <w:rPr>
          <w:b/>
          <w:bCs/>
        </w:rPr>
        <w:t xml:space="preserve">Actionable Strategy:</w:t>
      </w:r>
    </w:p>
    <w:p>
      <w:pPr>
        <w:numPr>
          <w:ilvl w:val="0"/>
          <w:numId w:val="1016"/>
        </w:numPr>
      </w:pPr>
      <w:r>
        <w:t xml:space="preserve">Replicate Success: Consider running similar discount-based promotions during other peak shopping periods (e.g., Back-to-School, Holiday Season).</w:t>
      </w:r>
    </w:p>
    <w:p>
      <w:pPr>
        <w:numPr>
          <w:ilvl w:val="0"/>
          <w:numId w:val="1016"/>
        </w:numPr>
      </w:pPr>
      <w:r>
        <w:t xml:space="preserve">Increase marketing efforts for future Summer Sales to attract even more customers.</w:t>
      </w:r>
    </w:p>
    <w:p>
      <w:pPr>
        <w:numPr>
          <w:ilvl w:val="0"/>
          <w:numId w:val="1016"/>
        </w:numPr>
      </w:pPr>
      <w:r>
        <w:t xml:space="preserve">Discounts Drive High Sales Volume</w:t>
      </w:r>
    </w:p>
    <w:bookmarkEnd w:id="51"/>
    <w:bookmarkEnd w:id="52"/>
    <w:bookmarkStart w:id="76" w:name="X1c6f4bcddbbcec127ed8bb763ceb1b262993114"/>
    <w:p>
      <w:pPr>
        <w:pStyle w:val="Heading2"/>
      </w:pPr>
      <w:r>
        <w:t xml:space="preserve">How do purchasing patterns change based on time or customer demographics?</w:t>
      </w:r>
    </w:p>
    <w:bookmarkStart w:id="57" w:name="revenue-trends-over-the-year"/>
    <w:p>
      <w:pPr>
        <w:pStyle w:val="Heading3"/>
      </w:pPr>
      <w:r>
        <w:t xml:space="preserve">Revenue Trends Over the Year</w:t>
      </w:r>
    </w:p>
    <w:p>
      <w:pPr>
        <w:pStyle w:val="FirstParagraph"/>
      </w:pPr>
      <w:r>
        <w:drawing>
          <wp:inline>
            <wp:extent cx="5334000" cy="211035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sted%20image%202025012600294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X5e999460df52d2b484708763173868d4cfc126a"/>
    <w:p>
      <w:pPr>
        <w:pStyle w:val="Heading4"/>
      </w:pPr>
      <w:r>
        <w:t xml:space="preserve">The running total revenue shows a steady increase throughout the year, with significant spikes in</w:t>
      </w:r>
      <w:r>
        <w:t xml:space="preserve"> </w:t>
      </w:r>
      <w:r>
        <w:rPr>
          <w:b/>
          <w:bCs/>
        </w:rPr>
        <w:t xml:space="preserve">April</w:t>
      </w:r>
      <w:r>
        <w:t xml:space="preserve"> </w:t>
      </w:r>
      <w:r>
        <w:t xml:space="preserve">($80,997) and</w:t>
      </w:r>
      <w:r>
        <w:t xml:space="preserve"> </w:t>
      </w:r>
      <w:r>
        <w:rPr>
          <w:b/>
          <w:bCs/>
        </w:rPr>
        <w:t xml:space="preserve">August</w:t>
      </w:r>
      <w:r>
        <w:t xml:space="preserve"> </w:t>
      </w:r>
      <w:r>
        <w:t xml:space="preserve">($50,969.60). However, there are noticeable dips in</w:t>
      </w:r>
      <w:r>
        <w:t xml:space="preserve"> </w:t>
      </w:r>
      <w:r>
        <w:rPr>
          <w:b/>
          <w:bCs/>
        </w:rPr>
        <w:t xml:space="preserve">February</w:t>
      </w:r>
      <w:r>
        <w:t xml:space="preserve"> </w:t>
      </w:r>
      <w:r>
        <w:t xml:space="preserve">($38,313.70) and</w:t>
      </w:r>
      <w:r>
        <w:t xml:space="preserve"> </w:t>
      </w:r>
      <w:r>
        <w:rPr>
          <w:b/>
          <w:bCs/>
        </w:rPr>
        <w:t xml:space="preserve">July</w:t>
      </w:r>
      <w:r>
        <w:t xml:space="preserve"> </w:t>
      </w:r>
      <w:r>
        <w:t xml:space="preserve">($30,215.57).</w:t>
      </w:r>
    </w:p>
    <w:p>
      <w:pPr>
        <w:pStyle w:val="FirstParagraph"/>
      </w:pPr>
      <w:r>
        <w:rPr>
          <w:b/>
          <w:bCs/>
        </w:rPr>
        <w:t xml:space="preserve">Actionable Strategy:</w:t>
      </w:r>
    </w:p>
    <w:p>
      <w:pPr>
        <w:pStyle w:val="Compact"/>
        <w:numPr>
          <w:ilvl w:val="0"/>
          <w:numId w:val="1017"/>
        </w:numPr>
      </w:pPr>
      <w:r>
        <w:t xml:space="preserve">Leverage High-Performing Months:</w:t>
      </w:r>
    </w:p>
    <w:p>
      <w:pPr>
        <w:pStyle w:val="FirstParagraph"/>
      </w:pPr>
      <w:r>
        <w:t xml:space="preserve">Focus on maximizing revenue during peak months (e.g., April, August) through targeted promotions, inventory optimization, and enhanced customer engagement.</w:t>
      </w:r>
    </w:p>
    <w:p>
      <w:pPr>
        <w:pStyle w:val="Compact"/>
        <w:numPr>
          <w:ilvl w:val="0"/>
          <w:numId w:val="1018"/>
        </w:numPr>
      </w:pPr>
      <w:r>
        <w:t xml:space="preserve">Boost Low-Performing Months:</w:t>
      </w:r>
    </w:p>
    <w:p>
      <w:pPr>
        <w:pStyle w:val="FirstParagraph"/>
      </w:pPr>
      <w:r>
        <w:t xml:space="preserve">Introduce creative marketing campaigns, discounts, and events to drive sales during slower months (e.g., February, July).</w:t>
      </w:r>
    </w:p>
    <w:bookmarkEnd w:id="56"/>
    <w:bookmarkEnd w:id="57"/>
    <w:bookmarkStart w:id="66" w:name="demographic-based-purchasing-patterns"/>
    <w:p>
      <w:pPr>
        <w:pStyle w:val="Heading3"/>
      </w:pPr>
      <w:r>
        <w:t xml:space="preserve">Demographic-based purchasing patterns</w:t>
      </w:r>
    </w:p>
    <w:p>
      <w:pPr>
        <w:pStyle w:val="FirstParagraph"/>
      </w:pPr>
      <w:r>
        <w:drawing>
          <wp:inline>
            <wp:extent cx="5334000" cy="97441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sted%20image%202025012600460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highest-spending-age-group"/>
    <w:p>
      <w:pPr>
        <w:pStyle w:val="Heading4"/>
      </w:pPr>
      <w:r>
        <w:t xml:space="preserve">Highest Spending Age Group:</w:t>
      </w:r>
    </w:p>
    <w:p>
      <w:pPr>
        <w:pStyle w:val="FirstParagraph"/>
      </w:pPr>
      <w:r>
        <w:t xml:space="preserve">The age group 26-35 generates the highest total revenue ($402,861.7), ranking first in both revenue rank and dense rank. This indicates that customers in this age group are the most significant contributors to Walmart’s revenue.</w:t>
      </w:r>
    </w:p>
    <w:bookmarkEnd w:id="61"/>
    <w:bookmarkStart w:id="62" w:name="second-highest-spending-age-group"/>
    <w:p>
      <w:pPr>
        <w:pStyle w:val="Heading4"/>
      </w:pPr>
      <w:r>
        <w:t xml:space="preserve">Second Highest Spending Age Group:</w:t>
      </w:r>
    </w:p>
    <w:p>
      <w:pPr>
        <w:pStyle w:val="FirstParagraph"/>
      </w:pPr>
      <w:r>
        <w:t xml:space="preserve">The 18-25 age group follows with $95,501.8 in total revenue, ranking second. This suggests that younger adults are also a substantial market segment.</w:t>
      </w:r>
    </w:p>
    <w:bookmarkEnd w:id="62"/>
    <w:bookmarkStart w:id="63" w:name="moderate-spending-age-groups"/>
    <w:p>
      <w:pPr>
        <w:pStyle w:val="Heading4"/>
      </w:pPr>
      <w:r>
        <w:t xml:space="preserve">Moderate Spending Age Groups:</w:t>
      </w:r>
    </w:p>
    <w:p>
      <w:pPr>
        <w:pStyle w:val="FirstParagraph"/>
      </w:pPr>
      <w:r>
        <w:t xml:space="preserve">The 36-45 age group contributes $87,522.47, ranking third. While their spending is lower than the top two groups, they still represent a valuable customer base.</w:t>
      </w:r>
    </w:p>
    <w:bookmarkEnd w:id="63"/>
    <w:bookmarkStart w:id="65" w:name="lowest-spending-age-group"/>
    <w:p>
      <w:pPr>
        <w:pStyle w:val="Heading4"/>
      </w:pPr>
      <w:r>
        <w:t xml:space="preserve">Lowest Spending Age Group:</w:t>
      </w:r>
    </w:p>
    <w:p>
      <w:pPr>
        <w:pStyle w:val="FirstParagraph"/>
      </w:pPr>
      <w:r>
        <w:t xml:space="preserve">The 45+ age group generates the least revenue ($8,509.37), ranking fourth. This indicates a potential area for growth, as this demographic may be underserved or less engaged.</w:t>
      </w:r>
    </w:p>
    <w:p>
      <w:pPr>
        <w:pStyle w:val="BodyText"/>
      </w:pPr>
      <w:r>
        <w:rPr>
          <w:b/>
          <w:bCs/>
        </w:rPr>
        <w:t xml:space="preserve">Actionable strategy:</w:t>
      </w:r>
    </w:p>
    <w:bookmarkStart w:id="64" w:name="targeted-marketing-campaigns"/>
    <w:p>
      <w:pPr>
        <w:pStyle w:val="Heading6"/>
      </w:pPr>
      <w:r>
        <w:t xml:space="preserve">Targeted Marketing Campaigns:</w:t>
      </w:r>
    </w:p>
    <w:p>
      <w:pPr>
        <w:pStyle w:val="FirstParagraph"/>
      </w:pPr>
      <w:r>
        <w:t xml:space="preserve">26-35 Age Group: Continue to engage this demographic with personalized offers and loyalty programs to maintain their high spending levels.</w:t>
      </w:r>
    </w:p>
    <w:p>
      <w:pPr>
        <w:pStyle w:val="BodyText"/>
      </w:pPr>
      <w:r>
        <w:t xml:space="preserve">18-25 Age Group: Develop marketing strategies that resonate with younger adults, such as social media campaigns and promotions on trendy products.</w:t>
      </w:r>
    </w:p>
    <w:bookmarkEnd w:id="64"/>
    <w:bookmarkEnd w:id="65"/>
    <w:bookmarkEnd w:id="66"/>
    <w:bookmarkStart w:id="75" w:name="gender-and-monthly-purchasing-patterns"/>
    <w:p>
      <w:pPr>
        <w:pStyle w:val="Heading3"/>
      </w:pPr>
      <w:r>
        <w:t xml:space="preserve">Gender and monthly purchasing patterns</w:t>
      </w:r>
    </w:p>
    <w:p>
      <w:pPr>
        <w:pStyle w:val="FirstParagraph"/>
      </w:pPr>
      <w:r>
        <w:drawing>
          <wp:inline>
            <wp:extent cx="3488551" cy="394190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asted%20image%202025012601455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gender-based-spending"/>
    <w:p>
      <w:pPr>
        <w:pStyle w:val="Heading4"/>
      </w:pPr>
      <w:r>
        <w:t xml:space="preserve">Gender-Based Spending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emale Customers</w:t>
      </w:r>
      <w:r>
        <w:t xml:space="preserve">: Female customers generally contribute higher revenue in several months, such as April ($51,370.59) and August ($31,348.73). However, their spending drops significantly in months like June ($9,996.98) and July ($15,509.92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le Customers</w:t>
      </w:r>
      <w:r>
        <w:t xml:space="preserve">: Male customers show more consistent spending across months, with notable peaks in January ($42,813.99) and December ($31,598.70). Their spending is relatively stable compared to female customers.</w:t>
      </w:r>
    </w:p>
    <w:bookmarkEnd w:id="70"/>
    <w:bookmarkStart w:id="71" w:name="monthly-revenue-trends"/>
    <w:p>
      <w:pPr>
        <w:pStyle w:val="Heading4"/>
      </w:pPr>
      <w:r>
        <w:t xml:space="preserve">Monthly Revenue Trend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igh Revenue Months</w:t>
      </w:r>
      <w:r>
        <w:t xml:space="preserve">: April and January are high-revenue months for both genders, indicating potential seasonal shopping trend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w Revenue Months</w:t>
      </w:r>
      <w:r>
        <w:t xml:space="preserve">: June and July are low-revenue months, particularly for female customers, suggesting a possible dip in purchasing activity during these periods.</w:t>
      </w:r>
    </w:p>
    <w:bookmarkEnd w:id="71"/>
    <w:bookmarkStart w:id="74" w:name="revenue-quartiles"/>
    <w:p>
      <w:pPr>
        <w:pStyle w:val="Heading4"/>
      </w:pPr>
      <w:r>
        <w:t xml:space="preserve">Revenue Quartile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emale Customers</w:t>
      </w:r>
      <w:r>
        <w:t xml:space="preserve">: Female spending is distributed across all quartiles, with some months in the top quartile (e.g., April, August) and others in the bottom quartile (e.g., June, July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ale Customers</w:t>
      </w:r>
      <w:r>
        <w:t xml:space="preserve">: Male spending is more concentrated in the top quartiles, with several months (e.g., April, December, January) consistently ranking high.</w:t>
      </w:r>
    </w:p>
    <w:p>
      <w:pPr>
        <w:pStyle w:val="FirstParagraph"/>
      </w:pPr>
      <w:r>
        <w:rPr>
          <w:b/>
          <w:bCs/>
        </w:rPr>
        <w:t xml:space="preserve">Actionable Strategy:</w:t>
      </w:r>
    </w:p>
    <w:bookmarkStart w:id="72" w:name="targeted-marketing-campaigns-1"/>
    <w:p>
      <w:pPr>
        <w:pStyle w:val="Heading6"/>
      </w:pPr>
      <w:r>
        <w:t xml:space="preserve">Targeted Marketing Campaign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male Customers</w:t>
      </w:r>
      <w:r>
        <w:t xml:space="preserve">: Develop targeted promotions and marketing campaigns for female customers, especially during low-revenue months like June and July. Highlight products that appeal to this demographic, such as fashion, beauty, and home good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le Customers</w:t>
      </w:r>
      <w:r>
        <w:t xml:space="preserve">: Continue to engage male customers with promotions on high-demand products, particularly during peak months like January and December. Focus on categories like electronics.</w:t>
      </w:r>
    </w:p>
    <w:bookmarkEnd w:id="72"/>
    <w:bookmarkStart w:id="73" w:name="seasonal-strategies"/>
    <w:p>
      <w:pPr>
        <w:pStyle w:val="Heading6"/>
      </w:pPr>
      <w:r>
        <w:t xml:space="preserve">Seasonal Strategie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igh-Revenue Months</w:t>
      </w:r>
      <w:r>
        <w:t xml:space="preserve">: Capitalize on high-revenue months by increasing inventory and marketing efforts. For example, run special promotions and events in April and January to maximize sal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ow-Revenue Months</w:t>
      </w:r>
      <w:r>
        <w:t xml:space="preserve">: Implement strategies to boost sales during low-revenue months. Consider offering discounts, loyalty rewards, and exclusive deals to encourage spending in June and July.</w:t>
      </w:r>
    </w:p>
    <w:p>
      <w:pPr>
        <w:pStyle w:val="SourceCode"/>
      </w:pPr>
      <w:r>
        <w:rPr>
          <w:rStyle w:val="CommentTok"/>
        </w:rPr>
        <w:t xml:space="preserve">-- 1- What are the top-selling products in each category? 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um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Category_name,  p.ProductSK , p.Produc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Quantit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Category_name , p.ProductSK )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QuantitySol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factTransaction ft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imProduct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ProductF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ductSK</w:t>
      </w:r>
      <w:r>
        <w:br/>
      </w:r>
      <w:r>
        <w:rPr>
          <w:rStyle w:val="NormalTok"/>
        </w:rPr>
        <w:t xml:space="preserve">),Product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ategory_name, ProductSK, Product_name, TotalQuantitySold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ategory_nam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QuantitySold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es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mSales 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Category_name, Product_name, TotalQuantitySold 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al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es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QuantitySold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-- 2- Which types of promotions result in the highest sales? 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um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.Promotion_name, PR.Promotion_Type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Total_pric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.Promotion_na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Sales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Quantit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.Promotion_na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QuantitySol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factTransaction FT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imPromotion P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PromotionF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.PromotionSK </w:t>
      </w:r>
      <w:r>
        <w:br/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RankedPromo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omotion_name, Promotion_Type, TotalSales, TotalQuantitySold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Sale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esRank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umSal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Promotion_name, Promotion_Type, TotalSales, TotalQuantitySol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ankedPromot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es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CommentTok"/>
        </w:rPr>
        <w:t xml:space="preserve">--3. Time-Based Purchasing Patterns, Monthly Purchases with Running Total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Monthly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.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TOTAL_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ly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ACTTRANSACTION F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MDATE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DAT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AT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D.</w:t>
      </w:r>
      <w:r>
        <w:rPr>
          <w:rStyle w:val="DataTypeTok"/>
        </w:rPr>
        <w:t xml:space="preserve">YEAR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MonthOr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nthly_revenue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uar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bruar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l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gust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ptembe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tobe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vembe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embe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_or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onthlySal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ly_revenu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month_order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unning_total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onthly_reven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month_order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month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monthly_reven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month_order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xt_month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nthOrde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nth_order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--4. Demographic-Based Purchasing Patterns, Purchases by Age Group with Rank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AgeGroup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-2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-3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6-4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+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ge_group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TOTAL_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ACTTRANSACTION F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MCUSTOMER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CUSTOMERF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-2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-3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.AG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6-45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+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group,</w:t>
      </w:r>
      <w:r>
        <w:br/>
      </w:r>
      <w:r>
        <w:rPr>
          <w:rStyle w:val="NormalTok"/>
        </w:rPr>
        <w:t xml:space="preserve">    total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_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_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_dense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CENT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_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_percent_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GroupSale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venue_rank;  </w:t>
      </w:r>
      <w:r>
        <w:br/>
      </w:r>
      <w:r>
        <w:br/>
      </w:r>
      <w:r>
        <w:rPr>
          <w:rStyle w:val="CommentTok"/>
        </w:rPr>
        <w:t xml:space="preserve">--5. Combining Time and Demographics, Monthly Purchases by Gender with NTIL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MonthlyGenderSal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.GENDER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T.TOTAL_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ACTTRANSACTION F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MDATE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DAT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AT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MCUSTOMER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T.CUSTOMERF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CUSTOMER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.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 C.GENDE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ENDER,</w:t>
      </w:r>
      <w:r>
        <w:br/>
      </w:r>
      <w:r>
        <w:rPr>
          <w:rStyle w:val="NormalTok"/>
        </w:rPr>
        <w:t xml:space="preserve">    total_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ENDER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_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_quart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nthlyGenderSale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GENDER;</w:t>
      </w:r>
    </w:p>
    <w:bookmarkEnd w:id="73"/>
    <w:bookmarkEnd w:id="74"/>
    <w:bookmarkEnd w:id="75"/>
    <w:bookmarkEnd w:id="76"/>
    <w:bookmarkStart w:id="77" w:name="task-2"/>
    <w:p>
      <w:pPr>
        <w:pStyle w:val="Heading2"/>
      </w:pPr>
      <w:r>
        <w:t xml:space="preserve">Task 2: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ProductPair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t1.InvoiceID,</w:t>
      </w:r>
      <w:r>
        <w:br/>
      </w:r>
      <w:r>
        <w:rPr>
          <w:rStyle w:val="NormalTok"/>
        </w:rPr>
        <w:t xml:space="preserve">        t1.ProductF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1,</w:t>
      </w:r>
      <w:r>
        <w:br/>
      </w:r>
      <w:r>
        <w:rPr>
          <w:rStyle w:val="NormalTok"/>
        </w:rPr>
        <w:t xml:space="preserve">        t2.ProductF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    factTransaction t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factTransaction t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1.Invoic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2.Invoice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t1.ProductF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2.ProductFK </w:t>
      </w:r>
      <w:r>
        <w:rPr>
          <w:rStyle w:val="CommentTok"/>
        </w:rPr>
        <w:t xml:space="preserve">-- Ensure each pair is counted only once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PurchaseC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p1.Category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1.ProductS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1,</w:t>
      </w:r>
      <w:r>
        <w:br/>
      </w:r>
      <w:r>
        <w:rPr>
          <w:rStyle w:val="NormalTok"/>
        </w:rPr>
        <w:t xml:space="preserve">        p2.ProductS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2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urchase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    ProductPairs p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dimProduct p1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p.Produ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.Product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    dimProduct p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p.Produ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.Product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p1.Category_B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.Category_BK </w:t>
      </w:r>
      <w:r>
        <w:rPr>
          <w:rStyle w:val="CommentTok"/>
        </w:rPr>
        <w:t xml:space="preserve">-- Ensure products are in the same catego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1.Subcategory_B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2.Subcategory_BK </w:t>
      </w:r>
      <w:r>
        <w:rPr>
          <w:rStyle w:val="CommentTok"/>
        </w:rPr>
        <w:t xml:space="preserve">-- Exclude variations of the same produ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    p1.Category_name, p1.ProductSK, p2.ProductSK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p1.Category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1.Subcategory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bcategory1,</w:t>
      </w:r>
      <w:r>
        <w:br/>
      </w:r>
      <w:r>
        <w:rPr>
          <w:rStyle w:val="NormalTok"/>
        </w:rPr>
        <w:t xml:space="preserve">    p1.Produc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1,</w:t>
      </w:r>
      <w:r>
        <w:br/>
      </w:r>
      <w:r>
        <w:rPr>
          <w:rStyle w:val="NormalTok"/>
        </w:rPr>
        <w:t xml:space="preserve">    p2.Subcategory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bcategory2,</w:t>
      </w:r>
      <w:r>
        <w:br/>
      </w:r>
      <w:r>
        <w:rPr>
          <w:rStyle w:val="NormalTok"/>
        </w:rPr>
        <w:t xml:space="preserve">    p2.Produc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duct2,</w:t>
      </w:r>
      <w:r>
        <w:br/>
      </w:r>
      <w:r>
        <w:rPr>
          <w:rStyle w:val="NormalTok"/>
        </w:rPr>
        <w:t xml:space="preserve">    pc.Purchase_C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ir_Purchas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.Purchase_Count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1.Category_name, p1.Subcategory_name, p2.Subcategory_na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bcategory_Purchase_Count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PurchaseCount pc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dimProduct p1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.Produ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.ProductSK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dimProduct p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.Produ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.ProductS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pc.Purchase_Cou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77"/>
    <w:bookmarkStart w:id="97" w:name="task-3"/>
    <w:p>
      <w:pPr>
        <w:pStyle w:val="Heading2"/>
      </w:pPr>
      <w:r>
        <w:t xml:space="preserve">Task 3</w:t>
      </w:r>
    </w:p>
    <w:bookmarkStart w:id="84" w:name="X8b17bc60d6c1899641a792fd84b938eeda37619"/>
    <w:p>
      <w:pPr>
        <w:pStyle w:val="Heading3"/>
      </w:pPr>
      <w:r>
        <w:t xml:space="preserve">Insights and Recommendations for Product Pairing and Store Reorganization</w:t>
      </w:r>
    </w:p>
    <w:p>
      <w:pPr>
        <w:pStyle w:val="FirstParagraph"/>
      </w:pPr>
      <w:r>
        <w:drawing>
          <wp:inline>
            <wp:extent cx="5334000" cy="147259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asted%20image%202025012618463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most-common-product-pairs"/>
    <w:p>
      <w:pPr>
        <w:pStyle w:val="Heading4"/>
      </w:pPr>
      <w:r>
        <w:t xml:space="preserve">Most Common Product Pair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Grocerie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Fresh Produce &amp; Dairy</w:t>
      </w:r>
      <w:r>
        <w:t xml:space="preserve">: Egyptian Apples and Whole Milk are frequently purchased together, with a high purchase count of 150 out of 337 purchase count of pairs from both subcategories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Snacks &amp; Dairy</w:t>
      </w:r>
      <w:r>
        <w:t xml:space="preserve">: Crunchy Chicken Potato Chips and Whole Milk also show a high purchase count of 84 out of 220 purchase count of pairs from both subcategories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Snacks &amp; Fresh Produce</w:t>
      </w:r>
      <w:r>
        <w:t xml:space="preserve">: Apples and Whole Milk have a significant purchase count of 94 out of 324 purchase count of pairs from both subcategorie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ersonal Care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Oral Care &amp; Hygiene Products</w:t>
      </w:r>
      <w:r>
        <w:t xml:space="preserve">: Sensodyne Pronamel Toothpaste and other hygiene products are commonly bought together (e.g., 70)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kin Care &amp; Hygiene Products</w:t>
      </w:r>
      <w:r>
        <w:t xml:space="preserve">: Luna Soft Cream and hygiene products also show a notable purchase count (e.g., 77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ationarie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Office Equipment &amp; Paper and Notebooks</w:t>
      </w:r>
      <w:r>
        <w:t xml:space="preserve">: Staples Clipboard and notebooks are paired frequently (e.g., 20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lectronics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TVs &amp; Audio Equipment</w:t>
      </w:r>
      <w:r>
        <w:t xml:space="preserve">: OLED C2 TVs and Bose SoundLink Revolve+ speakers are occasionally purchased together (e.g., 16).</w:t>
      </w:r>
    </w:p>
    <w:bookmarkEnd w:id="81"/>
    <w:bookmarkStart w:id="82" w:name="patterns-for-store-reorganization"/>
    <w:p>
      <w:pPr>
        <w:pStyle w:val="Heading4"/>
      </w:pPr>
      <w:r>
        <w:t xml:space="preserve">Patterns for Store Reorganization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ross-Category Pairing</w:t>
      </w:r>
      <w:r>
        <w:t xml:space="preserve">: Products from different subcategories within the same category are frequently purchased together, indicating a natural pairing that can be leveraged for store layou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igh-Frequency Pairs</w:t>
      </w:r>
      <w:r>
        <w:t xml:space="preserve">: Items like Egyptian Apples and Whole Milk, or Crunchy Chicken Potato Chips and Whole Milk, should be placed near each other to facilitate easy access for customers.</w:t>
      </w:r>
    </w:p>
    <w:bookmarkEnd w:id="82"/>
    <w:bookmarkStart w:id="83" w:name="product-pairs-for-bundled-promotions"/>
    <w:p>
      <w:pPr>
        <w:pStyle w:val="Heading4"/>
      </w:pPr>
      <w:r>
        <w:t xml:space="preserve">Product Pairs for Bundled Promo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Groceri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Fresh Produce &amp; Dairy</w:t>
      </w:r>
      <w:r>
        <w:t xml:space="preserve">: Bundle offers on Fruits and Milk could drive higher sales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Snacks &amp; Dairy</w:t>
      </w:r>
      <w:r>
        <w:t xml:space="preserve">: Promotions combining Potato Chips and Milk can attract more customers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Snacks &amp; Fresh Produce</w:t>
      </w:r>
      <w:r>
        <w:t xml:space="preserve">: Discounts on Potato Chips and Milk can increase purchase rate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ersonal Care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Oral Care &amp; Hygiene Products</w:t>
      </w:r>
      <w:r>
        <w:t xml:space="preserve">: Bundled deals on oral care products and hygiene products can enhance sales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kin Care &amp; Hygiene Products</w:t>
      </w:r>
      <w:r>
        <w:t xml:space="preserve">: Promotions on skin care products and hygiene products can attract more buyers.</w:t>
      </w:r>
    </w:p>
    <w:bookmarkEnd w:id="83"/>
    <w:bookmarkEnd w:id="84"/>
    <w:bookmarkStart w:id="88" w:name="actionable-strategy"/>
    <w:p>
      <w:pPr>
        <w:pStyle w:val="Heading3"/>
      </w:pPr>
      <w:r>
        <w:t xml:space="preserve">Actionable Strategy:</w:t>
      </w:r>
    </w:p>
    <w:bookmarkStart w:id="85" w:name="store-reorganization"/>
    <w:p>
      <w:pPr>
        <w:pStyle w:val="Heading4"/>
      </w:pPr>
      <w:r>
        <w:t xml:space="preserve">Store Reorganization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ximity Placement</w:t>
      </w:r>
      <w:r>
        <w:t xml:space="preserve">: Place frequently paired products near each other to enhance the shopping experience and increase basket size. For example, position Fresh Produce and Dairy sections closer together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hemed Aisles</w:t>
      </w:r>
      <w:r>
        <w:t xml:space="preserve">: Create themed aisles that combine complementary products, such as a</w:t>
      </w:r>
      <w:r>
        <w:t xml:space="preserve"> </w:t>
      </w:r>
      <w:r>
        <w:t xml:space="preserve">“Snack and Beverage”</w:t>
      </w:r>
      <w:r>
        <w:t xml:space="preserve"> </w:t>
      </w:r>
      <w:r>
        <w:t xml:space="preserve">aisle or a</w:t>
      </w:r>
      <w:r>
        <w:t xml:space="preserve"> </w:t>
      </w:r>
      <w:r>
        <w:t xml:space="preserve">“Health and Wellness”</w:t>
      </w:r>
      <w:r>
        <w:t xml:space="preserve"> </w:t>
      </w:r>
      <w:r>
        <w:t xml:space="preserve">aisle.</w:t>
      </w:r>
    </w:p>
    <w:bookmarkEnd w:id="85"/>
    <w:bookmarkStart w:id="86" w:name="promotional-strategies"/>
    <w:p>
      <w:pPr>
        <w:pStyle w:val="Heading4"/>
      </w:pPr>
      <w:r>
        <w:t xml:space="preserve">Promotional Strategie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undled Offers</w:t>
      </w:r>
      <w:r>
        <w:t xml:space="preserve">: Develop bundled promotions for high-frequency pairs, such as discounts on Egyptian Apples and Whole Milk or Crunchy Chicken Potato Chips and Whole Milk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oss-Promotions</w:t>
      </w:r>
      <w:r>
        <w:t xml:space="preserve">: Implement cross-promotional campaigns that encourage customers to buy complementary products, like offering a discount on Sensodyne Pronamel Toothpaste when purchasing hygiene products.</w:t>
      </w:r>
    </w:p>
    <w:bookmarkEnd w:id="86"/>
    <w:bookmarkStart w:id="87" w:name="customer-experience-improvements"/>
    <w:p>
      <w:pPr>
        <w:pStyle w:val="Heading4"/>
      </w:pPr>
      <w:r>
        <w:t xml:space="preserve">Customer Experience Improvem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ignage and Displays</w:t>
      </w:r>
      <w:r>
        <w:t xml:space="preserve">: Use clear signage and attractive displays to highlight product pairs and promotions, making it easier for customers to find and purchase complementary item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sonalized Recommendations</w:t>
      </w:r>
      <w:r>
        <w:t xml:space="preserve">: Leverage customer data to provide personalized recommendations and offers based on past purchase behavior.</w:t>
      </w:r>
    </w:p>
    <w:bookmarkEnd w:id="87"/>
    <w:bookmarkEnd w:id="88"/>
    <w:bookmarkStart w:id="92" w:name="employee-performance-patterns"/>
    <w:p>
      <w:pPr>
        <w:pStyle w:val="Heading3"/>
      </w:pPr>
      <w:r>
        <w:t xml:space="preserve">Employee Performance Patterns</w:t>
      </w:r>
    </w:p>
    <w:p>
      <w:pPr>
        <w:pStyle w:val="FirstParagraph"/>
      </w:pPr>
      <w:r>
        <w:drawing>
          <wp:inline>
            <wp:extent cx="3550023" cy="225910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asted%20image%202025012603082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4" w:name="employee-performance"/>
    <w:p>
      <w:pPr>
        <w:pStyle w:val="Heading3"/>
      </w:pPr>
      <w:r>
        <w:t xml:space="preserve">Employee Performance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enue Contribution</w:t>
      </w:r>
      <w:r>
        <w:t xml:space="preserve">: The total revenue generated by each employee is ranked using the DENSE_RANK function. This ranking helps identify top-performing employees and those who may need additional support or training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op Performers</w:t>
      </w:r>
      <w:r>
        <w:t xml:space="preserve">: Employees with the highest total revenue contributions are ranked at the top. These employees are crucial in driving sales and should be recognized and rewarded for their performanc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erformance Variability</w:t>
      </w:r>
      <w:r>
        <w:t xml:space="preserve">: There is variability in revenue contributions among employees, indicating differences in sales effectiveness and customer engagement.</w:t>
      </w:r>
    </w:p>
    <w:bookmarkStart w:id="93" w:name="actionable-strategy-1"/>
    <w:p>
      <w:pPr>
        <w:pStyle w:val="Heading4"/>
      </w:pPr>
      <w:r>
        <w:t xml:space="preserve">Actionable Strategy:</w:t>
      </w:r>
    </w:p>
    <w:bookmarkEnd w:id="93"/>
    <w:bookmarkEnd w:id="94"/>
    <w:bookmarkStart w:id="95" w:name="employee-recognition-and-rewards"/>
    <w:p>
      <w:pPr>
        <w:pStyle w:val="Heading3"/>
      </w:pPr>
      <w:r>
        <w:t xml:space="preserve">Employee Recognition and Rewards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p Performers</w:t>
      </w:r>
      <w:r>
        <w:t xml:space="preserve">: Recognize and reward top-performing employees to motivate them and set a benchmark for others. Consider incentives such as bonuses, awards, or public recognition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ance Reviews</w:t>
      </w:r>
      <w:r>
        <w:t xml:space="preserve">: Conduct regular performance reviews to provide constructive feedback and set performance goals. This can help employees understand their strengths and areas for improvement.</w:t>
      </w:r>
    </w:p>
    <w:bookmarkEnd w:id="95"/>
    <w:bookmarkStart w:id="96" w:name="training-and-development"/>
    <w:p>
      <w:pPr>
        <w:pStyle w:val="Heading3"/>
      </w:pPr>
      <w:r>
        <w:t xml:space="preserve">Training and Development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kill Enhancement</w:t>
      </w:r>
      <w:r>
        <w:t xml:space="preserve">: Provide targeted training programs to employees who are not performing as well. Focus on areas such as customer service, product knowledge, and sales techniqu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entorship Programs</w:t>
      </w:r>
      <w:r>
        <w:t xml:space="preserve">: Implement mentorship programs where top-performing employees can share their strategies and best practices with others.</w:t>
      </w:r>
    </w:p>
    <w:p>
      <w:pPr>
        <w:pStyle w:val="SourceCode"/>
      </w:pPr>
      <w:r>
        <w:rPr>
          <w:rStyle w:val="VerbatimChar"/>
        </w:rPr>
        <w:t xml:space="preserve">--6. Employee Performance and Purchasing Patterns</w:t>
      </w:r>
      <w:r>
        <w:br/>
      </w:r>
      <w:r>
        <w:rPr>
          <w:rStyle w:val="VerbatimChar"/>
        </w:rPr>
        <w:t xml:space="preserve">WITH EmployeeSales AS (</w:t>
      </w:r>
      <w:r>
        <w:br/>
      </w:r>
      <w:r>
        <w:rPr>
          <w:rStyle w:val="VerbatimChar"/>
        </w:rPr>
        <w:t xml:space="preserve">    SELECT </w:t>
      </w:r>
      <w:r>
        <w:br/>
      </w:r>
      <w:r>
        <w:rPr>
          <w:rStyle w:val="VerbatimChar"/>
        </w:rPr>
        <w:t xml:space="preserve">        E.EMPLOYEE_NAME,</w:t>
      </w:r>
      <w:r>
        <w:br/>
      </w:r>
      <w:r>
        <w:rPr>
          <w:rStyle w:val="VerbatimChar"/>
        </w:rPr>
        <w:t xml:space="preserve">        SUM(FT.TOTAL_PRICE) AS total_revenue</w:t>
      </w:r>
      <w:r>
        <w:br/>
      </w:r>
      <w:r>
        <w:rPr>
          <w:rStyle w:val="VerbatimChar"/>
        </w:rPr>
        <w:t xml:space="preserve">    FROM </w:t>
      </w:r>
      <w:r>
        <w:br/>
      </w:r>
      <w:r>
        <w:rPr>
          <w:rStyle w:val="VerbatimChar"/>
        </w:rPr>
        <w:t xml:space="preserve">        FACTTRANSACTION FT</w:t>
      </w:r>
      <w:r>
        <w:br/>
      </w:r>
      <w:r>
        <w:rPr>
          <w:rStyle w:val="VerbatimChar"/>
        </w:rPr>
        <w:t xml:space="preserve">    JOIN </w:t>
      </w:r>
      <w:r>
        <w:br/>
      </w:r>
      <w:r>
        <w:rPr>
          <w:rStyle w:val="VerbatimChar"/>
        </w:rPr>
        <w:t xml:space="preserve">        DIMEMPLOYEE E ON FT.EMPLOYEEFK = E.EMPLOYEESK</w:t>
      </w:r>
      <w:r>
        <w:br/>
      </w:r>
      <w:r>
        <w:rPr>
          <w:rStyle w:val="VerbatimChar"/>
        </w:rPr>
        <w:t xml:space="preserve">    GROUP BY </w:t>
      </w:r>
      <w:r>
        <w:br/>
      </w:r>
      <w:r>
        <w:rPr>
          <w:rStyle w:val="VerbatimChar"/>
        </w:rPr>
        <w:t xml:space="preserve">        E.EMPLOYEE_NAME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    EMPLOYEE_NAME,</w:t>
      </w:r>
      <w:r>
        <w:br/>
      </w:r>
      <w:r>
        <w:rPr>
          <w:rStyle w:val="VerbatimChar"/>
        </w:rPr>
        <w:t xml:space="preserve">    total_revenue,</w:t>
      </w:r>
      <w:r>
        <w:br/>
      </w:r>
      <w:r>
        <w:rPr>
          <w:rStyle w:val="VerbatimChar"/>
        </w:rPr>
        <w:t xml:space="preserve">    DENSE_RANK() OVER (ORDER BY total_revenue DESC) AS revenue_dense_rank</w:t>
      </w:r>
      <w:r>
        <w:br/>
      </w:r>
      <w:r>
        <w:rPr>
          <w:rStyle w:val="VerbatimChar"/>
        </w:rPr>
        <w:t xml:space="preserve">FROM </w:t>
      </w:r>
      <w:r>
        <w:br/>
      </w:r>
      <w:r>
        <w:rPr>
          <w:rStyle w:val="VerbatimChar"/>
        </w:rPr>
        <w:t xml:space="preserve">    EmployeeSales</w:t>
      </w:r>
      <w:r>
        <w:br/>
      </w:r>
      <w:r>
        <w:rPr>
          <w:rStyle w:val="VerbatimChar"/>
        </w:rPr>
        <w:t xml:space="preserve">ORDER BY </w:t>
      </w:r>
      <w:r>
        <w:br/>
      </w:r>
      <w:r>
        <w:rPr>
          <w:rStyle w:val="VerbatimChar"/>
        </w:rPr>
        <w:t xml:space="preserve">    revenue_dense_rank;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20" Target="media/rId20.png" /><Relationship Type="http://schemas.openxmlformats.org/officeDocument/2006/relationships/image" Id="rId89" Target="media/rId89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16:56:04Z</dcterms:created>
  <dcterms:modified xsi:type="dcterms:W3CDTF">2025-01-26T1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